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3.png" ContentType="image/png"/>
  <Override PartName="/word/media/rId4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all vessel disease burden in acute ischemic stroke - the role of physical activity and vascular risk factors</w:t>
      </w:r>
    </w:p>
    <w:p>
      <w:pPr>
        <w:pStyle w:val="FirstParagraph"/>
      </w:pPr>
      <w:r>
        <w:t xml:space="preserve">These are the planned analyses, tables and figures for the main article.</w:t>
      </w:r>
    </w:p>
    <w:p>
      <w:pPr>
        <w:pStyle w:val="BodyText"/>
      </w:pPr>
      <w:r>
        <w:t xml:space="preserve">Drop all the questions and save them for a later specific publication.</w:t>
      </w:r>
    </w:p>
    <w:p>
      <w:pPr>
        <w:pStyle w:val="BodyText"/>
      </w:pPr>
      <w:r>
        <w:t xml:space="preserve">Agreed upon scoring overview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o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ified Huijts et al 2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bleed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cunes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MH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Abs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unctate foc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Beginning confluenc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Large confluent area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rophy subscor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No atrophy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ild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Moderat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Sever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Start w:id="27" w:name="baseline-table"/>
    <w:p>
      <w:pPr>
        <w:pStyle w:val="Heading1"/>
      </w:pPr>
      <w:r>
        <w:t xml:space="preserve">Baseline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 – 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large confluenting areas of WMH (Fazekas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 – 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7 – 8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5 –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 – 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 – 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4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6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6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mR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6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8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9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9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rticle_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be601ef560ba8d8350d02d3e676d847e734c367"/>
    <w:p>
      <w:pPr>
        <w:pStyle w:val="Heading2"/>
      </w:pPr>
      <w:r>
        <w:t xml:space="preserve">Baseline table and distribution stratified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9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 – 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large confluenting areas of WMH (Fazekas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5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4 –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73 – 8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9 –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1 – 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49 – 7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4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5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6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mR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7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9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; Fisher's exact test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6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 – 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3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large confluenting areas of WMH (Fazekas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1 – 7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4 – 8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4 – 7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 – 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7 – 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5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6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4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8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.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mR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 (8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8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9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ticle_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54" w:name="regression-analyses"/>
    <w:p>
      <w:pPr>
        <w:pStyle w:val="Heading1"/>
      </w:pPr>
      <w:r>
        <w:t xml:space="preserve">Regression analyses</w:t>
      </w:r>
    </w:p>
    <w:p>
      <w:pPr>
        <w:pStyle w:val="FirstParagraph"/>
      </w:pPr>
      <w:r>
        <w:t xml:space="preserve">Below are a few simple comparisons of splitting PASE by overall PASE or stratified by sex.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  edf logLik   AIC   BIC deviance df.residual  nobs</w:t>
      </w:r>
      <w:r>
        <w:br/>
      </w:r>
      <w:r>
        <w:rPr>
          <w:rStyle w:val="VerbatimChar"/>
        </w:rPr>
        <w:t xml:space="preserve">  &lt;int&gt;  &lt;dbl&gt; &lt;dbl&gt; &lt;dbl&gt;    &lt;dbl&gt;       &lt;dbl&gt; &lt;dbl&gt;</w:t>
      </w:r>
      <w:r>
        <w:br/>
      </w:r>
      <w:r>
        <w:rPr>
          <w:rStyle w:val="VerbatimChar"/>
        </w:rPr>
        <w:t xml:space="preserve">1     7 -1042. 2098. 2131.    2084.         755   762</w:t>
      </w:r>
      <w:r>
        <w:br/>
      </w:r>
      <w:r>
        <w:rPr>
          <w:rStyle w:val="VerbatimChar"/>
        </w:rPr>
        <w:t xml:space="preserve">2     9  -954. 1925. 1967.    1907.         753   762</w:t>
      </w:r>
      <w:r>
        <w:br/>
      </w:r>
      <w:r>
        <w:rPr>
          <w:rStyle w:val="VerbatimChar"/>
        </w:rPr>
        <w:t xml:space="preserve">3    21  -889. 1820. 1916.    1778.         712   733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39 to 0.8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44 to 0.9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43 to 0.93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36 to 0.7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53 to 1.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7 to 1.29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17 to 0.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33 to 0.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36 to 0.87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with PASE score as the main exposure.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39 to 0.8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44 to 0.9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43 to 0.93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36 to 0.7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53 to 1.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7 to 1.29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17 to 0.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33 to 0.7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36 to 0.87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1.07 to 1.1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1.07 to 1.11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3 to 1.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62 to 1.18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75 to 1.47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04 to 2.20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 (0.97 to 1.90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 (0.83 to 2.07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 (1.35 to 2.45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0.85 to 2.07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 (1.36 to 3.14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37 to 0.83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30 to 0.88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mR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68 to 1.59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57 to 1.68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14 to 2.28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with PASE score as the main exposure.</w:t>
            </w:r>
          </w:p>
        </w:tc>
      </w:tr>
    </w:tbl>
    <w:bookmarkStart w:id="28" w:name="main-analysis-by-sex"/>
    <w:p>
      <w:pPr>
        <w:pStyle w:val="Heading4"/>
      </w:pPr>
      <w:r>
        <w:t xml:space="preserve">Main analysis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44 to 1.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44 to 1.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42 to 1.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0.38 to 0.9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45 to 1.1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1 to 1.4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0.19 to 0.4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30 to 0.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34 to 0.9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24 to 0.7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(0.32 to 0.9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27 to 0.9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23 to 0.7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48 to 1.8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48 to 2.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 to 0.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 (0.27 to 1.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26 to 1.4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stratified by sex with PASE score as the main exposure.</w:t>
            </w:r>
          </w:p>
        </w:tc>
      </w:tr>
    </w:tbl>
    <w:bookmarkEnd w:id="28"/>
    <w:bookmarkStart w:id="32" w:name="X0dc3cbbc95dd21c952e65220788a15235179dd9"/>
    <w:p>
      <w:pPr>
        <w:pStyle w:val="Heading4"/>
      </w:pPr>
      <w:r>
        <w:t xml:space="preserve">Main analysis only prestroke mRS=0 and no previous ev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 (0.37 to 0.9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39 to 1.0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39 to 1.06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35 to 0.8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54 to 1.4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62 to 1.70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9 to 0.4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38 to 1.0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46 to 1.32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with PASE score as the main exposure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1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distribution-with-age-stratification"/>
    <w:p>
      <w:pPr>
        <w:pStyle w:val="Heading4"/>
      </w:pPr>
      <w:r>
        <w:t xml:space="preserve">Distribution with age stratification</w:t>
      </w:r>
    </w:p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rticle_1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oung (≤65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40 to 2.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32 to 1.8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22 to 1.6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27 to 1.4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 (0.23 to 1.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 (0.32 to 2.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30 to 1.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24 to 1.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32 to 1.7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ld (&gt;65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 (0.33 to 0.7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42 to 0.9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40 to 0.9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(0.37 to 0.8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9 to 1.4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58 to 1.5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9 to 0.5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31 to 0.8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 (0.29 to 0.8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stratified by age (≤65 or &gt;65 years of age) with PASE score as the main exposure.</w:t>
            </w:r>
          </w:p>
        </w:tc>
      </w:tr>
    </w:tbl>
    <w:bookmarkEnd w:id="36"/>
    <w:bookmarkStart w:id="40" w:name="X07b2e5688ca84ae5934260247650126ea276fc8"/>
    <w:p>
      <w:pPr>
        <w:pStyle w:val="Heading4"/>
      </w:pPr>
      <w:r>
        <w:t xml:space="preserve">Baseline and distribution with trial stratific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SI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LO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large confluenting areas of WMH (Fazekas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 – 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3 –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0 – 7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4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6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4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mR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7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8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Wilcoxon rank sum test; Pearson's Chi-squared test; 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rticle_1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ST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(0.28 to 0.7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 (0.34 to 0.8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29 to 0.8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27 to 0.7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41 to 1.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38 to 1.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6 to 0.5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22 to 0.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 (0.19 to 0.7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LOS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47 to 1.5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49 to 1.6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48 to 1.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40 to 1.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56 to 1.8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56 to 2.0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6 to 0.4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0.33 to 1.0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35 to 1.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stratified by trial (TALOS or RESIST) with PASE score as the main exposure.</w:t>
            </w:r>
          </w:p>
        </w:tc>
      </w:tr>
    </w:tbl>
    <w:bookmarkEnd w:id="40"/>
    <w:bookmarkStart w:id="41" w:name="collinearity"/>
    <w:p>
      <w:pPr>
        <w:pStyle w:val="Heading2"/>
      </w:pPr>
      <w:r>
        <w:t xml:space="preserve">Collinearity</w:t>
      </w:r>
    </w:p>
    <w:p>
      <w:pPr>
        <w:pStyle w:val="SourceCode"/>
      </w:pPr>
      <w:r>
        <w:rPr>
          <w:rStyle w:val="VerbatimChar"/>
        </w:rPr>
        <w:t xml:space="preserve">$Minimal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pase_0_q   1.118269  3        1.018805</w:t>
      </w:r>
      <w:r>
        <w:br/>
      </w:r>
      <w:r>
        <w:rPr>
          <w:rStyle w:val="VerbatimChar"/>
        </w:rPr>
        <w:t xml:space="preserve">age        1.096519  1        1.047148</w:t>
      </w:r>
      <w:r>
        <w:br/>
      </w:r>
      <w:r>
        <w:rPr>
          <w:rStyle w:val="VerbatimChar"/>
        </w:rPr>
        <w:t xml:space="preserve">female_sex 1.056963  1        1.028087</w:t>
      </w:r>
      <w:r>
        <w:br/>
      </w:r>
      <w:r>
        <w:br/>
      </w:r>
      <w:r>
        <w:rPr>
          <w:rStyle w:val="VerbatimChar"/>
        </w:rPr>
        <w:t xml:space="preserve">$Multivariable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age        1.339153  1        1.157218</w:t>
      </w:r>
      <w:r>
        <w:br/>
      </w:r>
      <w:r>
        <w:rPr>
          <w:rStyle w:val="VerbatimChar"/>
        </w:rPr>
        <w:t xml:space="preserve">female_sex 1.194430  1        1.092900</w:t>
      </w:r>
      <w:r>
        <w:br/>
      </w:r>
      <w:r>
        <w:rPr>
          <w:rStyle w:val="VerbatimChar"/>
        </w:rPr>
        <w:t xml:space="preserve">alone      1.187316  1        1.089640</w:t>
      </w:r>
      <w:r>
        <w:br/>
      </w:r>
      <w:r>
        <w:rPr>
          <w:rStyle w:val="VerbatimChar"/>
        </w:rPr>
        <w:t xml:space="preserve">smoker     1.177645  2        1.041726</w:t>
      </w:r>
      <w:r>
        <w:br/>
      </w:r>
      <w:r>
        <w:rPr>
          <w:rStyle w:val="VerbatimChar"/>
        </w:rPr>
        <w:t xml:space="preserve">alc_more   1.057068  1        1.028138</w:t>
      </w:r>
      <w:r>
        <w:br/>
      </w:r>
      <w:r>
        <w:rPr>
          <w:rStyle w:val="VerbatimChar"/>
        </w:rPr>
        <w:t xml:space="preserve">hyperten   1.070810  1        1.034799</w:t>
      </w:r>
      <w:r>
        <w:br/>
      </w:r>
      <w:r>
        <w:rPr>
          <w:rStyle w:val="VerbatimChar"/>
        </w:rPr>
        <w:t xml:space="preserve">diabetes   1.089418  1        1.043752</w:t>
      </w:r>
      <w:r>
        <w:br/>
      </w:r>
      <w:r>
        <w:rPr>
          <w:rStyle w:val="VerbatimChar"/>
        </w:rPr>
        <w:t xml:space="preserve">ais_tci    1.056076  1        1.027655</w:t>
      </w:r>
      <w:r>
        <w:br/>
      </w:r>
      <w:r>
        <w:rPr>
          <w:rStyle w:val="VerbatimChar"/>
        </w:rPr>
        <w:t xml:space="preserve">afib       1.081912  1        1.040150</w:t>
      </w:r>
      <w:r>
        <w:br/>
      </w:r>
      <w:r>
        <w:rPr>
          <w:rStyle w:val="VerbatimChar"/>
        </w:rPr>
        <w:t xml:space="preserve">ami        1.039621  1        1.019618</w:t>
      </w:r>
      <w:r>
        <w:br/>
      </w:r>
      <w:r>
        <w:rPr>
          <w:rStyle w:val="VerbatimChar"/>
        </w:rPr>
        <w:t xml:space="preserve">mrs_pre    1.242462  3        1.036845</w:t>
      </w:r>
      <w:r>
        <w:br/>
      </w:r>
      <w:r>
        <w:rPr>
          <w:rStyle w:val="VerbatimChar"/>
        </w:rPr>
        <w:t xml:space="preserve">pase_0_q   1.226974  3        1.034680</w:t>
      </w:r>
      <w:r>
        <w:br/>
      </w:r>
      <w:r>
        <w:br/>
      </w:r>
      <w:r>
        <w:rPr>
          <w:rStyle w:val="VerbatimChar"/>
        </w:rPr>
        <w:t xml:space="preserve">$Minimal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pase_0_q   1.086870  3        1.013981</w:t>
      </w:r>
      <w:r>
        <w:br/>
      </w:r>
      <w:r>
        <w:rPr>
          <w:rStyle w:val="VerbatimChar"/>
        </w:rPr>
        <w:t xml:space="preserve">age        1.114576  1        1.055735</w:t>
      </w:r>
      <w:r>
        <w:br/>
      </w:r>
      <w:r>
        <w:rPr>
          <w:rStyle w:val="VerbatimChar"/>
        </w:rPr>
        <w:t xml:space="preserve">female_sex 1.027530  1        1.013672</w:t>
      </w:r>
      <w:r>
        <w:br/>
      </w:r>
      <w:r>
        <w:br/>
      </w:r>
      <w:r>
        <w:rPr>
          <w:rStyle w:val="VerbatimChar"/>
        </w:rPr>
        <w:t xml:space="preserve">$Multivariable</w:t>
      </w:r>
      <w:r>
        <w:br/>
      </w:r>
      <w:r>
        <w:rPr>
          <w:rStyle w:val="VerbatimChar"/>
        </w:rPr>
        <w:t xml:space="preserve">               GVIF Df GVIF^(1/(2*Df))</w:t>
      </w:r>
      <w:r>
        <w:br/>
      </w:r>
      <w:r>
        <w:rPr>
          <w:rStyle w:val="VerbatimChar"/>
        </w:rPr>
        <w:t xml:space="preserve">age        1.363665  1        1.167761</w:t>
      </w:r>
      <w:r>
        <w:br/>
      </w:r>
      <w:r>
        <w:rPr>
          <w:rStyle w:val="VerbatimChar"/>
        </w:rPr>
        <w:t xml:space="preserve">female_sex 1.166529  1        1.080060</w:t>
      </w:r>
      <w:r>
        <w:br/>
      </w:r>
      <w:r>
        <w:rPr>
          <w:rStyle w:val="VerbatimChar"/>
        </w:rPr>
        <w:t xml:space="preserve">alone      1.186442  1        1.089239</w:t>
      </w:r>
      <w:r>
        <w:br/>
      </w:r>
      <w:r>
        <w:rPr>
          <w:rStyle w:val="VerbatimChar"/>
        </w:rPr>
        <w:t xml:space="preserve">smoker     1.181626  2        1.042606</w:t>
      </w:r>
      <w:r>
        <w:br/>
      </w:r>
      <w:r>
        <w:rPr>
          <w:rStyle w:val="VerbatimChar"/>
        </w:rPr>
        <w:t xml:space="preserve">alc_more   1.058718  1        1.028940</w:t>
      </w:r>
      <w:r>
        <w:br/>
      </w:r>
      <w:r>
        <w:rPr>
          <w:rStyle w:val="VerbatimChar"/>
        </w:rPr>
        <w:t xml:space="preserve">hyperten   1.068780  1        1.033818</w:t>
      </w:r>
      <w:r>
        <w:br/>
      </w:r>
      <w:r>
        <w:rPr>
          <w:rStyle w:val="VerbatimChar"/>
        </w:rPr>
        <w:t xml:space="preserve">diabetes   1.091807  1        1.044896</w:t>
      </w:r>
      <w:r>
        <w:br/>
      </w:r>
      <w:r>
        <w:rPr>
          <w:rStyle w:val="VerbatimChar"/>
        </w:rPr>
        <w:t xml:space="preserve">ais_tci    1.058808  1        1.028984</w:t>
      </w:r>
      <w:r>
        <w:br/>
      </w:r>
      <w:r>
        <w:rPr>
          <w:rStyle w:val="VerbatimChar"/>
        </w:rPr>
        <w:t xml:space="preserve">afib       1.078634  1        1.038573</w:t>
      </w:r>
      <w:r>
        <w:br/>
      </w:r>
      <w:r>
        <w:rPr>
          <w:rStyle w:val="VerbatimChar"/>
        </w:rPr>
        <w:t xml:space="preserve">ami        1.037333  1        1.018495</w:t>
      </w:r>
      <w:r>
        <w:br/>
      </w:r>
      <w:r>
        <w:rPr>
          <w:rStyle w:val="VerbatimChar"/>
        </w:rPr>
        <w:t xml:space="preserve">mrs_pre    1.260556  3        1.039347</w:t>
      </w:r>
      <w:r>
        <w:br/>
      </w:r>
      <w:r>
        <w:rPr>
          <w:rStyle w:val="VerbatimChar"/>
        </w:rPr>
        <w:t xml:space="preserve">pase_0_q   1.217929  3        1.033404</w:t>
      </w:r>
    </w:p>
    <w:bookmarkEnd w:id="41"/>
    <w:bookmarkStart w:id="42" w:name="model-performances"/>
    <w:p>
      <w:pPr>
        <w:pStyle w:val="Heading2"/>
      </w:pPr>
      <w:r>
        <w:t xml:space="preserve">Model performances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      | Model |  AIC (weights) | AICc (weights) |  BIC (weights)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Univariable   |  polr | 2098.2 (&lt;.001) | 2098.4 (&lt;.001) | 2130.7 (&lt;.001)</w:t>
      </w:r>
      <w:r>
        <w:br/>
      </w:r>
      <w:r>
        <w:rPr>
          <w:rStyle w:val="VerbatimChar"/>
        </w:rPr>
        <w:t xml:space="preserve">Minimal       |  polr | 1925.4 (&lt;.001) | 1925.7 (&lt;.001) | 1967.1 (&lt;.001)</w:t>
      </w:r>
      <w:r>
        <w:br/>
      </w:r>
      <w:r>
        <w:rPr>
          <w:rStyle w:val="VerbatimChar"/>
        </w:rPr>
        <w:t xml:space="preserve">Multivariable |  polr | 1819.6 (0.120) | 1820.9 (0.120) | 1916.1 (0.120)</w:t>
      </w:r>
      <w:r>
        <w:br/>
      </w:r>
      <w:r>
        <w:rPr>
          <w:rStyle w:val="VerbatimChar"/>
        </w:rPr>
        <w:t xml:space="preserve">Univariable   |  polr | 2095.1 (&lt;.001) | 2095.2 (&lt;.001) | 2127.5 (&lt;.001)</w:t>
      </w:r>
      <w:r>
        <w:br/>
      </w:r>
      <w:r>
        <w:rPr>
          <w:rStyle w:val="VerbatimChar"/>
        </w:rPr>
        <w:t xml:space="preserve">Minimal       |  polr | 1920.9 (&lt;.001) | 1921.1 (&lt;.001) | 1962.6 (&lt;.001)</w:t>
      </w:r>
      <w:r>
        <w:br/>
      </w:r>
      <w:r>
        <w:rPr>
          <w:rStyle w:val="VerbatimChar"/>
        </w:rPr>
        <w:t xml:space="preserve">Multivariable |  polr | 1815.6 (0.880) | 1816.9 (0.880) | 1912.1 (0.880)</w:t>
      </w:r>
      <w:r>
        <w:br/>
      </w:r>
      <w:r>
        <w:br/>
      </w:r>
      <w:r>
        <w:rPr>
          <w:rStyle w:val="VerbatimChar"/>
        </w:rPr>
        <w:t xml:space="preserve">Name          |  RMSE | Sigma</w:t>
      </w:r>
      <w:r>
        <w:br/>
      </w:r>
      <w:r>
        <w:rPr>
          <w:rStyle w:val="VerbatimChar"/>
        </w:rPr>
        <w:t xml:space="preserve">-----------------------------</w:t>
      </w:r>
      <w:r>
        <w:br/>
      </w:r>
      <w:r>
        <w:rPr>
          <w:rStyle w:val="VerbatimChar"/>
        </w:rPr>
        <w:t xml:space="preserve">Univariable   | 1.504 | 1.657</w:t>
      </w:r>
      <w:r>
        <w:br/>
      </w:r>
      <w:r>
        <w:rPr>
          <w:rStyle w:val="VerbatimChar"/>
        </w:rPr>
        <w:t xml:space="preserve">Minimal       | 1.508 | 1.587</w:t>
      </w:r>
      <w:r>
        <w:br/>
      </w:r>
      <w:r>
        <w:rPr>
          <w:rStyle w:val="VerbatimChar"/>
        </w:rPr>
        <w:t xml:space="preserve">Multivariable | 1.503 | 1.576</w:t>
      </w:r>
      <w:r>
        <w:br/>
      </w:r>
      <w:r>
        <w:rPr>
          <w:rStyle w:val="VerbatimChar"/>
        </w:rPr>
        <w:t xml:space="preserve">Univariable   | 1.504 | 1.656</w:t>
      </w:r>
      <w:r>
        <w:br/>
      </w:r>
      <w:r>
        <w:rPr>
          <w:rStyle w:val="VerbatimChar"/>
        </w:rPr>
        <w:t xml:space="preserve">Minimal       | 1.508 | 1.585</w:t>
      </w:r>
      <w:r>
        <w:br/>
      </w:r>
      <w:r>
        <w:rPr>
          <w:rStyle w:val="VerbatimChar"/>
        </w:rPr>
        <w:t xml:space="preserve">Multivariable | 1.503 | 1.574</w:t>
      </w:r>
    </w:p>
    <w:p>
      <w:pPr>
        <w:pStyle w:val="SourceCode"/>
      </w:pPr>
      <w:r>
        <w:rPr>
          <w:rStyle w:val="VerbatimChar"/>
        </w:rPr>
        <w:t xml:space="preserve"># A tibble: 1 × 7</w:t>
      </w:r>
      <w:r>
        <w:br/>
      </w:r>
      <w:r>
        <w:rPr>
          <w:rStyle w:val="VerbatimChar"/>
        </w:rPr>
        <w:t xml:space="preserve">    edf logLik   AIC   BIC deviance df.residual  nobs</w:t>
      </w:r>
      <w:r>
        <w:br/>
      </w:r>
      <w:r>
        <w:rPr>
          <w:rStyle w:val="VerbatimChar"/>
        </w:rPr>
        <w:t xml:space="preserve">  &lt;int&gt;  &lt;dbl&gt; &lt;dbl&gt; &lt;dbl&gt;    &lt;dbl&gt;       &lt;dbl&gt; &lt;dbl&gt;</w:t>
      </w:r>
      <w:r>
        <w:br/>
      </w:r>
      <w:r>
        <w:rPr>
          <w:rStyle w:val="VerbatimChar"/>
        </w:rPr>
        <w:t xml:space="preserve">1    21  -889. 1820. 1916.    1778.         712   733</w:t>
      </w:r>
    </w:p>
    <w:p>
      <w:pPr>
        <w:pStyle w:val="SourceCode"/>
      </w:pPr>
      <w:r>
        <w:rPr>
          <w:rStyle w:val="VerbatimChar"/>
        </w:rPr>
        <w:t xml:space="preserve"># A tibble: 1 × 7</w:t>
      </w:r>
      <w:r>
        <w:br/>
      </w:r>
      <w:r>
        <w:rPr>
          <w:rStyle w:val="VerbatimChar"/>
        </w:rPr>
        <w:t xml:space="preserve">    edf logLik   AIC   BIC deviance df.residual  nobs</w:t>
      </w:r>
      <w:r>
        <w:br/>
      </w:r>
      <w:r>
        <w:rPr>
          <w:rStyle w:val="VerbatimChar"/>
        </w:rPr>
        <w:t xml:space="preserve">  &lt;int&gt;  &lt;dbl&gt; &lt;dbl&gt; &lt;dbl&gt;    &lt;dbl&gt;       &lt;dbl&gt; &lt;dbl&gt;</w:t>
      </w:r>
      <w:r>
        <w:br/>
      </w:r>
      <w:r>
        <w:rPr>
          <w:rStyle w:val="VerbatimChar"/>
        </w:rPr>
        <w:t xml:space="preserve">1    21  -887. 1816. 1912.    1774.         712   733</w:t>
      </w:r>
    </w:p>
    <w:bookmarkEnd w:id="42"/>
    <w:bookmarkStart w:id="53" w:name="archive"/>
    <w:p>
      <w:pPr>
        <w:pStyle w:val="Heading2"/>
      </w:pPr>
      <w:r>
        <w:t xml:space="preserve">Archive</w:t>
      </w:r>
    </w:p>
    <w:bookmarkStart w:id="47" w:name="X7d37e2a1c5075a4792589e67a45071c9e0f2562"/>
    <w:p>
      <w:pPr>
        <w:pStyle w:val="Heading3"/>
      </w:pPr>
      <w:r>
        <w:t xml:space="preserve">Baseline table and distribution based on stratified PASE cuts (by sex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 – 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large confluenting areas of WMH (Fazekas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 – 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67 – 8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6 –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 – 7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 – 7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4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6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5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mR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6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8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8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9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1_files/figure-docx/unnamed-chunk-2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Xbcfd41bed3f377a3452cd78e49338c34f91e17f"/>
    <w:p>
      <w:pPr>
        <w:pStyle w:val="Heading4"/>
      </w:pPr>
      <w:r>
        <w:t xml:space="preserve">Main analysis with PASE cut stratified by se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ini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 (1.26 to 2.7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86 to 1.9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0.81 to 1.90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 (1.44 to 3.0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70 to 1.5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60 to 1.40)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2 (2.82 to 6.0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 (1.36 to 3.0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 (1.18 to 2.84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dinal regression models of SVD burden score as main outcome with PASE score quartiles cut stratified by sex as the main exposure.</w:t>
            </w:r>
          </w:p>
        </w:tc>
      </w:tr>
    </w:tbl>
    <w:bookmarkEnd w:id="46"/>
    <w:bookmarkEnd w:id="47"/>
    <w:bookmarkStart w:id="48" w:name="multiple-score-versions"/>
    <w:p>
      <w:pPr>
        <w:pStyle w:val="Heading3"/>
      </w:pPr>
      <w:r>
        <w:t xml:space="preserve">Multiple score versions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                          | Model |  AIC (weights) | AICc (weights)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atrophy                        |    lm |  701.1 (&gt;.999) |  701.2 (&gt;.999)</w:t>
      </w:r>
      <w:r>
        <w:br/>
      </w:r>
      <w:r>
        <w:rPr>
          <w:rStyle w:val="VerbatimChar"/>
        </w:rPr>
        <w:t xml:space="preserve">lacunes                        |    lm |  974.5 (&lt;.001) |  974.6 (&lt;.001)</w:t>
      </w:r>
      <w:r>
        <w:br/>
      </w:r>
      <w:r>
        <w:rPr>
          <w:rStyle w:val="VerbatimChar"/>
        </w:rPr>
        <w:t xml:space="preserve">microbleed                     |    lm |  745.0 (&lt;.001) |  745.1 (&lt;.001)</w:t>
      </w:r>
      <w:r>
        <w:br/>
      </w:r>
      <w:r>
        <w:rPr>
          <w:rStyle w:val="VerbatimChar"/>
        </w:rPr>
        <w:t xml:space="preserve">wmh                            |    lm |  881.4 (&lt;.001) |  881.5 (&lt;.001)</w:t>
      </w:r>
      <w:r>
        <w:br/>
      </w:r>
      <w:r>
        <w:rPr>
          <w:rStyle w:val="VerbatimChar"/>
        </w:rPr>
        <w:t xml:space="preserve">atrophy_lacunes                |    lm | 1501.2 (&lt;.001) | 1501.3 (&lt;.001)</w:t>
      </w:r>
      <w:r>
        <w:br/>
      </w:r>
      <w:r>
        <w:rPr>
          <w:rStyle w:val="VerbatimChar"/>
        </w:rPr>
        <w:t xml:space="preserve">atrophy_microbleed             |    lm | 1275.1 (&lt;.001) | 1275.2 (&lt;.001)</w:t>
      </w:r>
      <w:r>
        <w:br/>
      </w:r>
      <w:r>
        <w:rPr>
          <w:rStyle w:val="VerbatimChar"/>
        </w:rPr>
        <w:t xml:space="preserve">atrophy_wmh                    |    lm | 1436.7 (&lt;.001) | 1436.8 (&lt;.001)</w:t>
      </w:r>
      <w:r>
        <w:br/>
      </w:r>
      <w:r>
        <w:rPr>
          <w:rStyle w:val="VerbatimChar"/>
        </w:rPr>
        <w:t xml:space="preserve">lacunes_microbleed             |    lm | 1569.2 (&lt;.001) | 1569.4 (&lt;.001)</w:t>
      </w:r>
      <w:r>
        <w:br/>
      </w:r>
      <w:r>
        <w:rPr>
          <w:rStyle w:val="VerbatimChar"/>
        </w:rPr>
        <w:t xml:space="preserve">lacunes_wmh                    |    lm | 1643.9 (&lt;.001) | 1644.1 (&lt;.001)</w:t>
      </w:r>
      <w:r>
        <w:br/>
      </w:r>
      <w:r>
        <w:rPr>
          <w:rStyle w:val="VerbatimChar"/>
        </w:rPr>
        <w:t xml:space="preserve">microbleed_wmh                 |    lm | 1484.4 (&lt;.001) | 1484.5 (&lt;.001)</w:t>
      </w:r>
      <w:r>
        <w:br/>
      </w:r>
      <w:r>
        <w:rPr>
          <w:rStyle w:val="VerbatimChar"/>
        </w:rPr>
        <w:t xml:space="preserve">atrophy_lacunes_microbleed     |    lm | 1866.5 (&lt;.001) | 1866.6 (&lt;.001)</w:t>
      </w:r>
      <w:r>
        <w:br/>
      </w:r>
      <w:r>
        <w:rPr>
          <w:rStyle w:val="VerbatimChar"/>
        </w:rPr>
        <w:t xml:space="preserve">atrophy_lacunes_wmh            |    lm | 1961.9 (&lt;.001) | 1962.0 (&lt;.001)</w:t>
      </w:r>
      <w:r>
        <w:br/>
      </w:r>
      <w:r>
        <w:rPr>
          <w:rStyle w:val="VerbatimChar"/>
        </w:rPr>
        <w:t xml:space="preserve">atrophy_microbleed_wmh         |    lm | 1798.0 (&lt;.001) | 1798.2 (&lt;.001)</w:t>
      </w:r>
      <w:r>
        <w:br/>
      </w:r>
      <w:r>
        <w:rPr>
          <w:rStyle w:val="VerbatimChar"/>
        </w:rPr>
        <w:t xml:space="preserve">lacunes_microbleed_wmh         |    lm | 2015.0 (&lt;.001) | 2015.1 (&lt;.001)</w:t>
      </w:r>
      <w:r>
        <w:br/>
      </w:r>
      <w:r>
        <w:rPr>
          <w:rStyle w:val="VerbatimChar"/>
        </w:rPr>
        <w:t xml:space="preserve">atrophy_lacunes_microbleed_wmh |    lm | 2232.2 (&lt;.001) | 2232.3 (&lt;.001)</w:t>
      </w:r>
      <w:r>
        <w:br/>
      </w:r>
      <w:r>
        <w:br/>
      </w:r>
      <w:r>
        <w:rPr>
          <w:rStyle w:val="VerbatimChar"/>
        </w:rPr>
        <w:t xml:space="preserve">Name                           |  BIC (weights)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-----------------</w:t>
      </w:r>
      <w:r>
        <w:br/>
      </w:r>
      <w:r>
        <w:rPr>
          <w:rStyle w:val="VerbatimChar"/>
        </w:rPr>
        <w:t xml:space="preserve">atrophy                        |  733.5 (&gt;.999) | 0.299 |     0.295 | 0.380 | 0.381</w:t>
      </w:r>
      <w:r>
        <w:br/>
      </w:r>
      <w:r>
        <w:rPr>
          <w:rStyle w:val="VerbatimChar"/>
        </w:rPr>
        <w:t xml:space="preserve">lacunes                        | 1006.9 (&lt;.001) | 0.045 |     0.039 | 0.454 | 0.456</w:t>
      </w:r>
      <w:r>
        <w:br/>
      </w:r>
      <w:r>
        <w:rPr>
          <w:rStyle w:val="VerbatimChar"/>
        </w:rPr>
        <w:t xml:space="preserve">microbleed                     |  777.4 (&lt;.001) | 0.029 |     0.022 | 0.391 | 0.392</w:t>
      </w:r>
      <w:r>
        <w:br/>
      </w:r>
      <w:r>
        <w:rPr>
          <w:rStyle w:val="VerbatimChar"/>
        </w:rPr>
        <w:t xml:space="preserve">wmh                            |  913.8 (&lt;.001) | 0.159 |     0.153 | 0.428 | 0.429</w:t>
      </w:r>
      <w:r>
        <w:br/>
      </w:r>
      <w:r>
        <w:rPr>
          <w:rStyle w:val="VerbatimChar"/>
        </w:rPr>
        <w:t xml:space="preserve">atrophy_lacunes                | 1533.6 (&lt;.001) | 0.222 |     0.217 | 0.642 | 0.645</w:t>
      </w:r>
      <w:r>
        <w:br/>
      </w:r>
      <w:r>
        <w:rPr>
          <w:rStyle w:val="VerbatimChar"/>
        </w:rPr>
        <w:t xml:space="preserve">atrophy_microbleed             | 1307.5 (&lt;.001) | 0.233 |     0.228 | 0.554 | 0.556</w:t>
      </w:r>
      <w:r>
        <w:br/>
      </w:r>
      <w:r>
        <w:rPr>
          <w:rStyle w:val="VerbatimChar"/>
        </w:rPr>
        <w:t xml:space="preserve">atrophy_wmh                    | 1469.1 (&lt;.001) | 0.315 |     0.311 | 0.615 | 0.618</w:t>
      </w:r>
      <w:r>
        <w:br/>
      </w:r>
      <w:r>
        <w:rPr>
          <w:rStyle w:val="VerbatimChar"/>
        </w:rPr>
        <w:t xml:space="preserve">lacunes_microbleed             | 1601.7 (&lt;.001) | 0.052 |     0.046 | 0.671 | 0.674</w:t>
      </w:r>
      <w:r>
        <w:br/>
      </w:r>
      <w:r>
        <w:rPr>
          <w:rStyle w:val="VerbatimChar"/>
        </w:rPr>
        <w:t xml:space="preserve">lacunes_wmh                    | 1676.4 (&lt;.001) | 0.124 |     0.118 | 0.705 | 0.708</w:t>
      </w:r>
      <w:r>
        <w:br/>
      </w:r>
      <w:r>
        <w:rPr>
          <w:rStyle w:val="VerbatimChar"/>
        </w:rPr>
        <w:t xml:space="preserve">microbleed_wmh                 | 1516.8 (&lt;.001) | 0.128 |     0.122 | 0.635 | 0.638</w:t>
      </w:r>
      <w:r>
        <w:br/>
      </w:r>
      <w:r>
        <w:rPr>
          <w:rStyle w:val="VerbatimChar"/>
        </w:rPr>
        <w:t xml:space="preserve">atrophy_lacunes_microbleed     | 1898.9 (&lt;.001) | 0.194 |     0.188 | 0.816 | 0.819</w:t>
      </w:r>
      <w:r>
        <w:br/>
      </w:r>
      <w:r>
        <w:rPr>
          <w:rStyle w:val="VerbatimChar"/>
        </w:rPr>
        <w:t xml:space="preserve">atrophy_lacunes_wmh            | 1994.4 (&lt;.001) | 0.254 |     0.249 | 0.869 | 0.872</w:t>
      </w:r>
      <w:r>
        <w:br/>
      </w:r>
      <w:r>
        <w:rPr>
          <w:rStyle w:val="VerbatimChar"/>
        </w:rPr>
        <w:t xml:space="preserve">atrophy_microbleed_wmh         | 1830.5 (&lt;.001) | 0.271 |     0.266 | 0.780 | 0.783</w:t>
      </w:r>
      <w:r>
        <w:br/>
      </w:r>
      <w:r>
        <w:rPr>
          <w:rStyle w:val="VerbatimChar"/>
        </w:rPr>
        <w:t xml:space="preserve">lacunes_microbleed_wmh         | 2047.4 (&lt;.001) | 0.116 |     0.110 | 0.899 | 0.903</w:t>
      </w:r>
      <w:r>
        <w:br/>
      </w:r>
      <w:r>
        <w:rPr>
          <w:rStyle w:val="VerbatimChar"/>
        </w:rPr>
        <w:t xml:space="preserve">atrophy_lacunes_microbleed_wmh | 2264.6 (&lt;.001) | 0.229 |     0.224 | 1.037 | 1.041</w:t>
      </w:r>
    </w:p>
    <w:bookmarkEnd w:id="48"/>
    <w:bookmarkStart w:id="52" w:name="toast-strat"/>
    <w:p>
      <w:pPr>
        <w:pStyle w:val="Heading3"/>
      </w:pPr>
      <w:r>
        <w:t xml:space="preserve">TOAST stra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SI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LO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 – 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 score features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bleed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cunes (≥1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gininng-large confluenting areas of WMH (Fazekas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3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severe global atrophy (GCA 2-3)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dian (IQR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 – 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3 – 8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0 – 7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4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3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3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6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4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.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mRS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7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8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2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ast, n (%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artery disea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1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0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vessel disease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7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embolic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3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38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46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8.4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5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9)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</w:t>
            </w:r>
          </w:p>
        </w:tc>
        <w:tc>
          <w:tcPr>
            <w:tcBorders>
              <w:top w:val="single" w:space="0" w:color="F6F7F7"/>
              <w:bottom w:val="single" w:space="0" w:color="F6F7F7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Wilcoxon rank sum test; Pearson's Chi-squared test; 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rticle_1_files/figure-docx/unnamed-chunk-2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ll vessel disease burden in acute ischemic stroke - the role of physical activity and vascular risk factors</dc:title>
  <dc:creator/>
  <cp:keywords/>
  <dcterms:created xsi:type="dcterms:W3CDTF">2025-03-03T07:45:18Z</dcterms:created>
  <dcterms:modified xsi:type="dcterms:W3CDTF">2025-03-03T07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